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EBC853" w14:textId="034C3C2B" w:rsidR="00497D7A" w:rsidRDefault="005E45F7" w:rsidP="005E45F7">
      <w:pPr>
        <w:pStyle w:val="Compact"/>
        <w:jc w:val="center"/>
      </w:pPr>
      <w:r>
        <w:rPr>
          <w:noProof/>
        </w:rPr>
        <w:drawing>
          <wp:inline distT="0" distB="0" distL="0" distR="0" wp14:anchorId="1EACF00D" wp14:editId="7688F78D">
            <wp:extent cx="3090545" cy="1081087"/>
            <wp:effectExtent l="0" t="0" r="0" b="0"/>
            <wp:docPr id="2" name="Picture 2" descr="A picture containing food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inty Little Hands Logo New JPG (1)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672" cy="108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2FC1A" w14:textId="77777777" w:rsidR="005E45F7" w:rsidRDefault="005E45F7">
      <w:pPr>
        <w:pStyle w:val="Compact"/>
      </w:pPr>
    </w:p>
    <w:p w14:paraId="5B01F310" w14:textId="270FF4D7" w:rsidR="00162675" w:rsidRDefault="00162675" w:rsidP="00162675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  <w:bookmarkStart w:id="0" w:name="_Hlk519248863"/>
      <w:r>
        <w:rPr>
          <w:noProof/>
          <w:sz w:val="44"/>
          <w:szCs w:val="44"/>
        </w:rPr>
        <w:drawing>
          <wp:inline distT="0" distB="0" distL="0" distR="0" wp14:anchorId="3C54B0FF" wp14:editId="0FB17CDD">
            <wp:extent cx="933450" cy="857250"/>
            <wp:effectExtent l="0" t="0" r="0" b="0"/>
            <wp:docPr id="1" name="Picture 1" descr="thTF7L62A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TF7L62AX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657112F5" w14:textId="77777777" w:rsidR="00497D7A" w:rsidRPr="007979E8" w:rsidRDefault="00497D7A">
      <w:pPr>
        <w:rPr>
          <w:rFonts w:ascii="Times New Roman" w:hAnsi="Times New Roman" w:cs="Times New Roman"/>
          <w:sz w:val="28"/>
          <w:szCs w:val="28"/>
        </w:rPr>
      </w:pPr>
    </w:p>
    <w:p w14:paraId="3DF1361E" w14:textId="77777777" w:rsidR="00497D7A" w:rsidRPr="00162675" w:rsidRDefault="00D642D4">
      <w:pPr>
        <w:pStyle w:val="Heading1"/>
        <w:rPr>
          <w:rFonts w:ascii="Segoe UI Emoji" w:hAnsi="Segoe UI Emoji" w:cs="Times New Roman"/>
          <w:color w:val="auto"/>
          <w:sz w:val="22"/>
          <w:szCs w:val="22"/>
        </w:rPr>
      </w:pPr>
      <w:bookmarkStart w:id="1" w:name="ill-or-injured-children-quick-facts"/>
      <w:bookmarkEnd w:id="1"/>
      <w:r w:rsidRPr="00162675">
        <w:rPr>
          <w:rFonts w:ascii="Segoe UI Emoji" w:hAnsi="Segoe UI Emoji" w:cs="Times New Roman"/>
          <w:color w:val="auto"/>
          <w:sz w:val="22"/>
          <w:szCs w:val="22"/>
        </w:rPr>
        <w:t>Ill or Injured Children: Quick Facts</w:t>
      </w:r>
    </w:p>
    <w:p w14:paraId="69B5F310" w14:textId="009DCDEE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In the case of an accident or illness an agreed accident or illness procedure should be followed which includes immediately summoning the nearest first aider. </w:t>
      </w:r>
    </w:p>
    <w:p w14:paraId="043AA8AC" w14:textId="7DD1C990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The provider should implement a strict policy that children who are unwell should be kept at home. Those with a temperature and other specific signs and symptoms of illness should be excluded until they are better, for 48 hours in the case of </w:t>
      </w:r>
      <w:r w:rsidR="007841C2" w:rsidRPr="00162675">
        <w:rPr>
          <w:rFonts w:ascii="Segoe UI Emoji" w:hAnsi="Segoe UI Emoji" w:cs="Times New Roman"/>
          <w:sz w:val="22"/>
          <w:szCs w:val="22"/>
        </w:rPr>
        <w:t>diarrhea</w:t>
      </w:r>
      <w:r w:rsidRPr="00162675">
        <w:rPr>
          <w:rFonts w:ascii="Segoe UI Emoji" w:hAnsi="Segoe UI Emoji" w:cs="Times New Roman"/>
          <w:sz w:val="22"/>
          <w:szCs w:val="22"/>
        </w:rPr>
        <w:t xml:space="preserve"> or vomiting. </w:t>
      </w:r>
    </w:p>
    <w:p w14:paraId="59658BA0" w14:textId="4537D84D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Where two or more cases of an infection occur, such as an outbreak of </w:t>
      </w:r>
      <w:r w:rsidR="007841C2" w:rsidRPr="00162675">
        <w:rPr>
          <w:rFonts w:ascii="Segoe UI Emoji" w:hAnsi="Segoe UI Emoji" w:cs="Times New Roman"/>
          <w:sz w:val="22"/>
          <w:szCs w:val="22"/>
        </w:rPr>
        <w:t>diarrhea</w:t>
      </w:r>
      <w:r w:rsidRPr="00162675">
        <w:rPr>
          <w:rFonts w:ascii="Segoe UI Emoji" w:hAnsi="Segoe UI Emoji" w:cs="Times New Roman"/>
          <w:sz w:val="22"/>
          <w:szCs w:val="22"/>
        </w:rPr>
        <w:t xml:space="preserve"> or vomiting, the provider should obtain expert advice and investigate the outbreak. </w:t>
      </w:r>
    </w:p>
    <w:p w14:paraId="27AA5B5C" w14:textId="10D8E2C6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Staff should have an </w:t>
      </w:r>
      <w:proofErr w:type="gramStart"/>
      <w:r w:rsidRPr="00162675">
        <w:rPr>
          <w:rFonts w:ascii="Segoe UI Emoji" w:hAnsi="Segoe UI Emoji" w:cs="Times New Roman"/>
          <w:sz w:val="22"/>
          <w:szCs w:val="22"/>
        </w:rPr>
        <w:t>up-to-date</w:t>
      </w:r>
      <w:proofErr w:type="gramEnd"/>
      <w:r w:rsidRPr="00162675">
        <w:rPr>
          <w:rFonts w:ascii="Segoe UI Emoji" w:hAnsi="Segoe UI Emoji" w:cs="Times New Roman"/>
          <w:sz w:val="22"/>
          <w:szCs w:val="22"/>
        </w:rPr>
        <w:t xml:space="preserve"> </w:t>
      </w:r>
      <w:proofErr w:type="spellStart"/>
      <w:r w:rsidRPr="00162675">
        <w:rPr>
          <w:rFonts w:ascii="Segoe UI Emoji" w:hAnsi="Segoe UI Emoji" w:cs="Times New Roman"/>
          <w:sz w:val="22"/>
          <w:szCs w:val="22"/>
        </w:rPr>
        <w:t>immunisation</w:t>
      </w:r>
      <w:proofErr w:type="spellEnd"/>
      <w:r w:rsidRPr="00162675">
        <w:rPr>
          <w:rFonts w:ascii="Segoe UI Emoji" w:hAnsi="Segoe UI Emoji" w:cs="Times New Roman"/>
          <w:sz w:val="22"/>
          <w:szCs w:val="22"/>
        </w:rPr>
        <w:t xml:space="preserve"> record, including polio. </w:t>
      </w:r>
    </w:p>
    <w:p w14:paraId="4D7F90EB" w14:textId="0A71DF1D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proofErr w:type="spellStart"/>
      <w:r w:rsidRPr="00162675">
        <w:rPr>
          <w:rFonts w:ascii="Segoe UI Emoji" w:hAnsi="Segoe UI Emoji" w:cs="Times New Roman"/>
          <w:sz w:val="22"/>
          <w:szCs w:val="22"/>
        </w:rPr>
        <w:t>Immunisation</w:t>
      </w:r>
      <w:proofErr w:type="spellEnd"/>
      <w:r w:rsidRPr="00162675">
        <w:rPr>
          <w:rFonts w:ascii="Segoe UI Emoji" w:hAnsi="Segoe UI Emoji" w:cs="Times New Roman"/>
          <w:sz w:val="22"/>
          <w:szCs w:val="22"/>
        </w:rPr>
        <w:t xml:space="preserve"> is the safest and most effective way of protecting children against serious infectious diseases and it is strongly recommended that all children should be fully </w:t>
      </w:r>
      <w:proofErr w:type="spellStart"/>
      <w:r w:rsidRPr="00162675">
        <w:rPr>
          <w:rFonts w:ascii="Segoe UI Emoji" w:hAnsi="Segoe UI Emoji" w:cs="Times New Roman"/>
          <w:sz w:val="22"/>
          <w:szCs w:val="22"/>
        </w:rPr>
        <w:t>immunised</w:t>
      </w:r>
      <w:proofErr w:type="spellEnd"/>
      <w:r w:rsidRPr="00162675">
        <w:rPr>
          <w:rFonts w:ascii="Segoe UI Emoji" w:hAnsi="Segoe UI Emoji" w:cs="Times New Roman"/>
          <w:sz w:val="22"/>
          <w:szCs w:val="22"/>
        </w:rPr>
        <w:t xml:space="preserve">. </w:t>
      </w:r>
    </w:p>
    <w:p w14:paraId="31E75F90" w14:textId="4DF7BB6F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Escherichia coli, commonly known as </w:t>
      </w:r>
      <w:proofErr w:type="gramStart"/>
      <w:r w:rsidRPr="00162675">
        <w:rPr>
          <w:rFonts w:ascii="Segoe UI Emoji" w:hAnsi="Segoe UI Emoji" w:cs="Times New Roman"/>
          <w:sz w:val="22"/>
          <w:szCs w:val="22"/>
        </w:rPr>
        <w:t>E.coli</w:t>
      </w:r>
      <w:proofErr w:type="gramEnd"/>
      <w:r w:rsidRPr="00162675">
        <w:rPr>
          <w:rFonts w:ascii="Segoe UI Emoji" w:hAnsi="Segoe UI Emoji" w:cs="Times New Roman"/>
          <w:sz w:val="22"/>
          <w:szCs w:val="22"/>
        </w:rPr>
        <w:t xml:space="preserve">, is a bacteria naturally found in the intestines of man and animals which can cause serious gastro-intestinal infections. </w:t>
      </w:r>
    </w:p>
    <w:p w14:paraId="1449E923" w14:textId="33DE75BB" w:rsidR="00497D7A" w:rsidRPr="00162675" w:rsidRDefault="00D642D4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162675">
        <w:rPr>
          <w:rFonts w:ascii="Segoe UI Emoji" w:hAnsi="Segoe UI Emoji" w:cs="Times New Roman"/>
          <w:sz w:val="22"/>
          <w:szCs w:val="22"/>
        </w:rPr>
        <w:t xml:space="preserve">In England, </w:t>
      </w:r>
      <w:proofErr w:type="spellStart"/>
      <w:r w:rsidRPr="00162675">
        <w:rPr>
          <w:rFonts w:ascii="Segoe UI Emoji" w:hAnsi="Segoe UI Emoji" w:cs="Times New Roman"/>
          <w:sz w:val="22"/>
          <w:szCs w:val="22"/>
        </w:rPr>
        <w:t>Ofsted</w:t>
      </w:r>
      <w:proofErr w:type="spellEnd"/>
      <w:r w:rsidRPr="00162675">
        <w:rPr>
          <w:rFonts w:ascii="Segoe UI Emoji" w:hAnsi="Segoe UI Emoji" w:cs="Times New Roman"/>
          <w:sz w:val="22"/>
          <w:szCs w:val="22"/>
        </w:rPr>
        <w:t xml:space="preserve"> must be informed immediately wherever a serious injury or accident involves a child. </w:t>
      </w:r>
    </w:p>
    <w:p w14:paraId="7281A4AD" w14:textId="77777777" w:rsidR="00497D7A" w:rsidRPr="00162675" w:rsidRDefault="00497D7A">
      <w:pPr>
        <w:pStyle w:val="BodyText"/>
        <w:rPr>
          <w:rFonts w:ascii="Segoe UI Emoji" w:hAnsi="Segoe UI Emoji" w:cs="Times New Roman"/>
          <w:sz w:val="22"/>
          <w:szCs w:val="22"/>
        </w:rPr>
      </w:pPr>
    </w:p>
    <w:sectPr w:rsidR="00497D7A" w:rsidRPr="001626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ABA0B1" w14:textId="77777777" w:rsidR="00071DCE" w:rsidRDefault="00071DCE">
      <w:pPr>
        <w:spacing w:before="0" w:after="0"/>
      </w:pPr>
      <w:r>
        <w:separator/>
      </w:r>
    </w:p>
  </w:endnote>
  <w:endnote w:type="continuationSeparator" w:id="0">
    <w:p w14:paraId="6755EFB5" w14:textId="77777777" w:rsidR="00071DCE" w:rsidRDefault="00071DC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9E025A" w14:textId="77777777" w:rsidR="00071DCE" w:rsidRDefault="00071DCE">
      <w:r>
        <w:separator/>
      </w:r>
    </w:p>
  </w:footnote>
  <w:footnote w:type="continuationSeparator" w:id="0">
    <w:p w14:paraId="4E600A3C" w14:textId="77777777" w:rsidR="00071DCE" w:rsidRDefault="00071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270ED1E"/>
    <w:multiLevelType w:val="multilevel"/>
    <w:tmpl w:val="C2642C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C284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4076B9D"/>
    <w:multiLevelType w:val="multilevel"/>
    <w:tmpl w:val="FFDC3D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1DCE"/>
    <w:rsid w:val="00162675"/>
    <w:rsid w:val="00230AE8"/>
    <w:rsid w:val="00497D7A"/>
    <w:rsid w:val="004D6638"/>
    <w:rsid w:val="004E29B3"/>
    <w:rsid w:val="00590D07"/>
    <w:rsid w:val="005E45F7"/>
    <w:rsid w:val="007841C2"/>
    <w:rsid w:val="00784D58"/>
    <w:rsid w:val="007979E8"/>
    <w:rsid w:val="008D6863"/>
    <w:rsid w:val="00B86B75"/>
    <w:rsid w:val="00BC48D5"/>
    <w:rsid w:val="00C36279"/>
    <w:rsid w:val="00D642D4"/>
    <w:rsid w:val="00D7128D"/>
    <w:rsid w:val="00E315A3"/>
    <w:rsid w:val="00ED51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BEC4A"/>
  <w15:docId w15:val="{E0E3FC5F-9948-4EC3-BEED-8D2EB1E2C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7979E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979E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62675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08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9</cp:revision>
  <cp:lastPrinted>2020-08-19T15:59:00Z</cp:lastPrinted>
  <dcterms:created xsi:type="dcterms:W3CDTF">2017-03-28T14:19:00Z</dcterms:created>
  <dcterms:modified xsi:type="dcterms:W3CDTF">2020-08-19T16:05:00Z</dcterms:modified>
</cp:coreProperties>
</file>